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F3310" w14:textId="7C60554D" w:rsidR="00FE6899" w:rsidRPr="009C43B4" w:rsidRDefault="008E651C">
      <w:pPr>
        <w:jc w:val="center"/>
        <w:rPr>
          <w:rStyle w:val="a3"/>
          <w:rFonts w:ascii="ＭＳ Ｐ明朝" w:eastAsia="ＭＳ Ｐ明朝" w:hAnsi="ＭＳ Ｐ明朝"/>
          <w:color w:val="000000"/>
          <w:sz w:val="40"/>
          <w:szCs w:val="19"/>
        </w:rPr>
      </w:pPr>
      <w:r w:rsidRPr="009C43B4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202</w:t>
      </w:r>
      <w:r w:rsidR="004C0C42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3</w:t>
      </w:r>
      <w:r w:rsidRPr="009C43B4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年</w:t>
      </w:r>
      <w:r w:rsidR="004C0C42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度</w:t>
      </w:r>
      <w:r w:rsidRPr="009C43B4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 xml:space="preserve">　</w:t>
      </w:r>
      <w:r w:rsidR="00A31F9C" w:rsidRPr="009C43B4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JAMI</w:t>
      </w:r>
      <w:r w:rsidR="00A272AF" w:rsidRPr="009C43B4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トレーナー</w:t>
      </w:r>
      <w:r w:rsidR="00583892" w:rsidRPr="009C43B4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技能検定</w:t>
      </w:r>
    </w:p>
    <w:p w14:paraId="4776B305" w14:textId="2CDC1FCE" w:rsidR="00FE6899" w:rsidRPr="009C43B4" w:rsidRDefault="001D0CEF">
      <w:pPr>
        <w:jc w:val="center"/>
        <w:rPr>
          <w:rStyle w:val="a3"/>
          <w:rFonts w:ascii="ＭＳ Ｐ明朝" w:eastAsia="ＭＳ Ｐ明朝" w:hAnsi="ＭＳ Ｐ明朝"/>
          <w:color w:val="000000"/>
          <w:sz w:val="40"/>
          <w:szCs w:val="19"/>
        </w:rPr>
      </w:pPr>
      <w:r w:rsidRPr="009C43B4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動画サンプルの</w:t>
      </w:r>
      <w:r w:rsidR="004A2BCE" w:rsidRPr="009C43B4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概要</w:t>
      </w:r>
    </w:p>
    <w:p w14:paraId="715877B3" w14:textId="3ED1414D" w:rsidR="0028018D" w:rsidRPr="009C43B4" w:rsidRDefault="0028018D" w:rsidP="00751866">
      <w:pPr>
        <w:ind w:right="840"/>
        <w:jc w:val="left"/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</w:pPr>
    </w:p>
    <w:p w14:paraId="2564F1C9" w14:textId="6176E5C9" w:rsidR="003469B7" w:rsidRDefault="003469B7" w:rsidP="0025064E">
      <w:pPr>
        <w:wordWrap w:val="0"/>
        <w:ind w:right="-2"/>
        <w:jc w:val="right"/>
        <w:rPr>
          <w:rStyle w:val="a3"/>
          <w:rFonts w:ascii="ＭＳ Ｐ明朝" w:eastAsia="ＭＳ Ｐ明朝" w:hAnsi="ＭＳ Ｐ明朝"/>
          <w:b w:val="0"/>
          <w:bCs w:val="0"/>
          <w:color w:val="000000"/>
          <w:szCs w:val="19"/>
          <w:u w:val="single"/>
        </w:rPr>
      </w:pPr>
      <w:r w:rsidRPr="009C43B4"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  <w:u w:val="single"/>
        </w:rPr>
        <w:t xml:space="preserve">申込者名　　　　　　　　　</w:t>
      </w:r>
      <w:r w:rsidR="005C033D" w:rsidRPr="009C43B4"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  <w:u w:val="single"/>
        </w:rPr>
        <w:t xml:space="preserve">　　</w:t>
      </w:r>
      <w:r w:rsidRPr="009C43B4"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  <w:u w:val="single"/>
        </w:rPr>
        <w:t xml:space="preserve">　　</w:t>
      </w:r>
      <w:r w:rsidR="0025064E" w:rsidRPr="009C43B4"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  <w:u w:val="single"/>
        </w:rPr>
        <w:t xml:space="preserve">　　</w:t>
      </w:r>
      <w:r w:rsidRPr="009C43B4"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  <w:u w:val="single"/>
        </w:rPr>
        <w:t xml:space="preserve">　　　　</w:t>
      </w:r>
      <w:r w:rsidR="005C033D" w:rsidRPr="009C43B4"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  <w:u w:val="single"/>
        </w:rPr>
        <w:t xml:space="preserve">　</w:t>
      </w:r>
    </w:p>
    <w:p w14:paraId="2224FDD5" w14:textId="77777777" w:rsidR="009F55DA" w:rsidRPr="009C43B4" w:rsidRDefault="009F55DA" w:rsidP="009F55DA">
      <w:pPr>
        <w:ind w:right="-2"/>
        <w:jc w:val="left"/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  <w:u w:val="single"/>
        </w:rPr>
      </w:pPr>
    </w:p>
    <w:p w14:paraId="404871A4" w14:textId="16C2C10F" w:rsidR="00751866" w:rsidRPr="009C43B4" w:rsidRDefault="00751866" w:rsidP="00751866">
      <w:pPr>
        <w:ind w:right="840"/>
        <w:jc w:val="left"/>
        <w:rPr>
          <w:rStyle w:val="a3"/>
          <w:rFonts w:ascii="ＭＳ Ｐ明朝" w:eastAsia="ＭＳ Ｐ明朝" w:hAnsi="ＭＳ Ｐ明朝"/>
          <w:bCs w:val="0"/>
          <w:color w:val="000000"/>
          <w:szCs w:val="19"/>
        </w:rPr>
      </w:pP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＜</w:t>
      </w:r>
      <w:r w:rsid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サンプルのデータについて</w:t>
      </w: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＞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55"/>
      </w:tblGrid>
      <w:tr w:rsidR="00BD50F8" w:rsidRPr="009C43B4" w14:paraId="66410944" w14:textId="77777777" w:rsidTr="00AC517A">
        <w:trPr>
          <w:trHeight w:val="575"/>
        </w:trPr>
        <w:tc>
          <w:tcPr>
            <w:tcW w:w="2405" w:type="dxa"/>
            <w:vAlign w:val="center"/>
          </w:tcPr>
          <w:p w14:paraId="3A19976B" w14:textId="2CE3C9CA" w:rsidR="00BD50F8" w:rsidRPr="009C43B4" w:rsidRDefault="0025064E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動画ファイル名</w:t>
            </w:r>
          </w:p>
        </w:tc>
        <w:tc>
          <w:tcPr>
            <w:tcW w:w="6655" w:type="dxa"/>
            <w:vAlign w:val="center"/>
          </w:tcPr>
          <w:p w14:paraId="02D2A643" w14:textId="77777777" w:rsidR="00BD50F8" w:rsidRPr="009C43B4" w:rsidRDefault="00BD50F8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25064E" w:rsidRPr="009C43B4" w14:paraId="2F6AE806" w14:textId="77777777" w:rsidTr="00AC517A">
        <w:trPr>
          <w:trHeight w:val="575"/>
        </w:trPr>
        <w:tc>
          <w:tcPr>
            <w:tcW w:w="2405" w:type="dxa"/>
            <w:vAlign w:val="center"/>
          </w:tcPr>
          <w:p w14:paraId="3EC9E211" w14:textId="4B6CF183" w:rsidR="0025064E" w:rsidRPr="009C43B4" w:rsidRDefault="00FA650E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資料ファイル名</w:t>
            </w:r>
          </w:p>
        </w:tc>
        <w:tc>
          <w:tcPr>
            <w:tcW w:w="6655" w:type="dxa"/>
            <w:vAlign w:val="center"/>
          </w:tcPr>
          <w:p w14:paraId="61F281D0" w14:textId="77777777" w:rsidR="0025064E" w:rsidRPr="009C43B4" w:rsidRDefault="0025064E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</w:tbl>
    <w:p w14:paraId="2DEEB7E7" w14:textId="6E37FD35" w:rsidR="0025064E" w:rsidRPr="009C43B4" w:rsidRDefault="0025064E" w:rsidP="0025064E">
      <w:pPr>
        <w:ind w:right="840"/>
        <w:jc w:val="left"/>
        <w:rPr>
          <w:rFonts w:ascii="ＭＳ Ｐ明朝" w:eastAsia="ＭＳ Ｐ明朝" w:hAnsi="ＭＳ Ｐ明朝"/>
          <w:b/>
          <w:color w:val="000000"/>
          <w:szCs w:val="19"/>
        </w:rPr>
      </w:pP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＜トレーニングの情報＞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5"/>
        <w:gridCol w:w="6655"/>
      </w:tblGrid>
      <w:tr w:rsidR="0025064E" w:rsidRPr="009C43B4" w14:paraId="5EF57CE9" w14:textId="77777777" w:rsidTr="00AC517A">
        <w:trPr>
          <w:trHeight w:val="575"/>
        </w:trPr>
        <w:tc>
          <w:tcPr>
            <w:tcW w:w="2405" w:type="dxa"/>
            <w:vAlign w:val="center"/>
          </w:tcPr>
          <w:p w14:paraId="22ED56E9" w14:textId="3757955E" w:rsidR="0025064E" w:rsidRPr="009C43B4" w:rsidRDefault="0025064E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トレーニングタイトル</w:t>
            </w:r>
          </w:p>
        </w:tc>
        <w:tc>
          <w:tcPr>
            <w:tcW w:w="6655" w:type="dxa"/>
            <w:vAlign w:val="center"/>
          </w:tcPr>
          <w:p w14:paraId="062BF227" w14:textId="77777777" w:rsidR="0025064E" w:rsidRPr="009C43B4" w:rsidRDefault="0025064E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0D6D81" w:rsidRPr="009C43B4" w14:paraId="140E0820" w14:textId="77777777" w:rsidTr="00AC517A">
        <w:trPr>
          <w:trHeight w:val="575"/>
        </w:trPr>
        <w:tc>
          <w:tcPr>
            <w:tcW w:w="2405" w:type="dxa"/>
            <w:vAlign w:val="center"/>
          </w:tcPr>
          <w:p w14:paraId="363C7FBD" w14:textId="55D6AF25" w:rsidR="000D6D81" w:rsidRPr="009C43B4" w:rsidRDefault="00CE1313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開催日時</w:t>
            </w:r>
          </w:p>
        </w:tc>
        <w:tc>
          <w:tcPr>
            <w:tcW w:w="6655" w:type="dxa"/>
            <w:vAlign w:val="center"/>
          </w:tcPr>
          <w:p w14:paraId="49FD435C" w14:textId="77777777" w:rsidR="000D6D81" w:rsidRPr="009C43B4" w:rsidRDefault="000D6D81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0D6D81" w:rsidRPr="009C43B4" w14:paraId="71566C91" w14:textId="77777777" w:rsidTr="00AC517A">
        <w:trPr>
          <w:trHeight w:val="555"/>
        </w:trPr>
        <w:tc>
          <w:tcPr>
            <w:tcW w:w="2405" w:type="dxa"/>
            <w:vAlign w:val="center"/>
          </w:tcPr>
          <w:p w14:paraId="795A7615" w14:textId="5E408C00" w:rsidR="000D6D81" w:rsidRPr="009C43B4" w:rsidRDefault="00F51CF2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開催場所</w:t>
            </w:r>
          </w:p>
        </w:tc>
        <w:tc>
          <w:tcPr>
            <w:tcW w:w="6655" w:type="dxa"/>
            <w:vAlign w:val="center"/>
          </w:tcPr>
          <w:p w14:paraId="1E710841" w14:textId="77777777" w:rsidR="000D6D81" w:rsidRPr="009C43B4" w:rsidRDefault="000D6D81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0158CD" w:rsidRPr="009C43B4" w14:paraId="4E89E810" w14:textId="77777777" w:rsidTr="00AC517A">
        <w:trPr>
          <w:trHeight w:val="555"/>
        </w:trPr>
        <w:tc>
          <w:tcPr>
            <w:tcW w:w="2405" w:type="dxa"/>
            <w:vAlign w:val="center"/>
          </w:tcPr>
          <w:p w14:paraId="0EB628E3" w14:textId="21A70B38" w:rsidR="000158CD" w:rsidRPr="009C43B4" w:rsidRDefault="000158CD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所要時間</w:t>
            </w:r>
          </w:p>
        </w:tc>
        <w:tc>
          <w:tcPr>
            <w:tcW w:w="6655" w:type="dxa"/>
            <w:vAlign w:val="center"/>
          </w:tcPr>
          <w:p w14:paraId="7D4B585D" w14:textId="77777777" w:rsidR="000158CD" w:rsidRPr="009C43B4" w:rsidRDefault="000158CD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9629FA" w:rsidRPr="009C43B4" w14:paraId="3FF617E6" w14:textId="77777777" w:rsidTr="00AC517A">
        <w:trPr>
          <w:trHeight w:val="555"/>
        </w:trPr>
        <w:tc>
          <w:tcPr>
            <w:tcW w:w="2405" w:type="dxa"/>
            <w:vAlign w:val="center"/>
          </w:tcPr>
          <w:p w14:paraId="0BAD91DC" w14:textId="42EEF78D" w:rsidR="009629FA" w:rsidRPr="009C43B4" w:rsidRDefault="009629FA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主催者</w:t>
            </w:r>
            <w:r w:rsidR="00877B00" w:rsidRPr="009C43B4">
              <w:rPr>
                <w:rFonts w:ascii="ＭＳ Ｐ明朝" w:eastAsia="ＭＳ Ｐ明朝" w:hAnsi="ＭＳ Ｐ明朝" w:hint="eastAsia"/>
              </w:rPr>
              <w:t>・団体</w:t>
            </w:r>
          </w:p>
        </w:tc>
        <w:tc>
          <w:tcPr>
            <w:tcW w:w="6655" w:type="dxa"/>
            <w:vAlign w:val="center"/>
          </w:tcPr>
          <w:p w14:paraId="1CC15567" w14:textId="77777777" w:rsidR="009629FA" w:rsidRPr="009C43B4" w:rsidRDefault="009629FA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D00DF5" w:rsidRPr="009C43B4" w14:paraId="5DF32582" w14:textId="77777777" w:rsidTr="00AC517A">
        <w:trPr>
          <w:trHeight w:val="563"/>
        </w:trPr>
        <w:tc>
          <w:tcPr>
            <w:tcW w:w="2405" w:type="dxa"/>
            <w:vAlign w:val="center"/>
          </w:tcPr>
          <w:p w14:paraId="1B8FF768" w14:textId="3311F21F" w:rsidR="00D00DF5" w:rsidRPr="009C43B4" w:rsidRDefault="00F51CF2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対象者</w:t>
            </w:r>
          </w:p>
        </w:tc>
        <w:tc>
          <w:tcPr>
            <w:tcW w:w="6655" w:type="dxa"/>
            <w:vAlign w:val="center"/>
          </w:tcPr>
          <w:p w14:paraId="7D1306A7" w14:textId="4A927AC3" w:rsidR="00AC517A" w:rsidRPr="009C43B4" w:rsidRDefault="00AC517A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D90C7A" w:rsidRPr="009C43B4" w14:paraId="0E2BE801" w14:textId="77777777" w:rsidTr="00AC517A">
        <w:trPr>
          <w:trHeight w:val="563"/>
        </w:trPr>
        <w:tc>
          <w:tcPr>
            <w:tcW w:w="2405" w:type="dxa"/>
            <w:vAlign w:val="center"/>
          </w:tcPr>
          <w:p w14:paraId="5E8AEDE2" w14:textId="51368179" w:rsidR="00D90C7A" w:rsidRPr="009C43B4" w:rsidRDefault="00D90C7A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参加人数</w:t>
            </w:r>
          </w:p>
        </w:tc>
        <w:tc>
          <w:tcPr>
            <w:tcW w:w="6655" w:type="dxa"/>
            <w:vAlign w:val="center"/>
          </w:tcPr>
          <w:p w14:paraId="12D4F0F0" w14:textId="77777777" w:rsidR="00D90C7A" w:rsidRPr="009C43B4" w:rsidRDefault="00D90C7A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623797" w:rsidRPr="009C43B4" w14:paraId="0721767B" w14:textId="77777777" w:rsidTr="00AC517A">
        <w:trPr>
          <w:trHeight w:val="563"/>
        </w:trPr>
        <w:tc>
          <w:tcPr>
            <w:tcW w:w="2405" w:type="dxa"/>
            <w:vAlign w:val="center"/>
          </w:tcPr>
          <w:p w14:paraId="227B4726" w14:textId="77777777" w:rsidR="00623797" w:rsidRPr="009C43B4" w:rsidRDefault="00623797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トレーニングレベル</w:t>
            </w:r>
          </w:p>
          <w:p w14:paraId="61115B65" w14:textId="4F203AC4" w:rsidR="00623797" w:rsidRPr="009C43B4" w:rsidRDefault="00623797" w:rsidP="000D6D81">
            <w:pPr>
              <w:rPr>
                <w:rFonts w:ascii="ＭＳ Ｐ明朝" w:eastAsia="ＭＳ Ｐ明朝" w:hAnsi="ＭＳ Ｐ明朝"/>
              </w:rPr>
            </w:pPr>
            <w:r w:rsidRPr="009C43B4">
              <w:rPr>
                <w:rFonts w:ascii="ＭＳ Ｐ明朝" w:eastAsia="ＭＳ Ｐ明朝" w:hAnsi="ＭＳ Ｐ明朝" w:hint="eastAsia"/>
              </w:rPr>
              <w:t>※1</w:t>
            </w:r>
          </w:p>
        </w:tc>
        <w:tc>
          <w:tcPr>
            <w:tcW w:w="6655" w:type="dxa"/>
            <w:vAlign w:val="center"/>
          </w:tcPr>
          <w:p w14:paraId="71EC08FB" w14:textId="77777777" w:rsidR="00623797" w:rsidRPr="009C43B4" w:rsidRDefault="00623797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</w:tbl>
    <w:p w14:paraId="6321392C" w14:textId="1BD62031" w:rsidR="00381B66" w:rsidRPr="009C43B4" w:rsidRDefault="00381B66" w:rsidP="003E16B1">
      <w:pPr>
        <w:rPr>
          <w:rFonts w:ascii="ＭＳ Ｐ明朝" w:eastAsia="ＭＳ Ｐ明朝" w:hAnsi="ＭＳ Ｐ明朝"/>
        </w:rPr>
      </w:pPr>
    </w:p>
    <w:p w14:paraId="009DAA02" w14:textId="7C46EE3E" w:rsidR="00623797" w:rsidRPr="009C43B4" w:rsidRDefault="00623797" w:rsidP="00623797">
      <w:pPr>
        <w:ind w:right="840"/>
        <w:jc w:val="left"/>
        <w:rPr>
          <w:rFonts w:ascii="ＭＳ Ｐ明朝" w:eastAsia="ＭＳ Ｐ明朝" w:hAnsi="ＭＳ Ｐ明朝"/>
          <w:b/>
          <w:color w:val="000000"/>
          <w:szCs w:val="19"/>
        </w:rPr>
      </w:pP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※1</w:t>
      </w:r>
      <w:r w:rsid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こちらから選択してください</w:t>
      </w:r>
    </w:p>
    <w:tbl>
      <w:tblPr>
        <w:tblStyle w:val="1"/>
        <w:tblW w:w="9072" w:type="dxa"/>
        <w:tblInd w:w="-5" w:type="dxa"/>
        <w:tblLook w:val="04A0" w:firstRow="1" w:lastRow="0" w:firstColumn="1" w:lastColumn="0" w:noHBand="0" w:noVBand="1"/>
      </w:tblPr>
      <w:tblGrid>
        <w:gridCol w:w="476"/>
        <w:gridCol w:w="2643"/>
        <w:gridCol w:w="5953"/>
      </w:tblGrid>
      <w:tr w:rsidR="00623797" w:rsidRPr="009C43B4" w14:paraId="7CC3BD05" w14:textId="77777777" w:rsidTr="006D5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" w:type="dxa"/>
            <w:vAlign w:val="center"/>
          </w:tcPr>
          <w:p w14:paraId="7E220721" w14:textId="77777777" w:rsidR="00623797" w:rsidRPr="009C43B4" w:rsidRDefault="00623797" w:rsidP="00623797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color w:val="000000"/>
                <w:sz w:val="18"/>
                <w:szCs w:val="18"/>
              </w:rPr>
              <w:t>1</w:t>
            </w:r>
          </w:p>
        </w:tc>
        <w:tc>
          <w:tcPr>
            <w:tcW w:w="2643" w:type="dxa"/>
            <w:vAlign w:val="center"/>
          </w:tcPr>
          <w:p w14:paraId="7A787BEA" w14:textId="03753A0D" w:rsidR="00623797" w:rsidRPr="009C43B4" w:rsidRDefault="00623797" w:rsidP="003317C4">
            <w:pPr>
              <w:pStyle w:val="a5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color w:val="000000"/>
                <w:sz w:val="18"/>
                <w:szCs w:val="18"/>
              </w:rPr>
              <w:t>導入レベルトレーニング</w:t>
            </w:r>
          </w:p>
        </w:tc>
        <w:tc>
          <w:tcPr>
            <w:tcW w:w="5953" w:type="dxa"/>
            <w:vAlign w:val="center"/>
          </w:tcPr>
          <w:p w14:paraId="7B36B4D1" w14:textId="77777777" w:rsidR="00623797" w:rsidRPr="009C43B4" w:rsidRDefault="00623797" w:rsidP="003317C4">
            <w:pPr>
              <w:pStyle w:val="a5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color w:val="000000"/>
                <w:sz w:val="18"/>
                <w:szCs w:val="18"/>
              </w:rPr>
              <w:t>MIの基本を経験し，より深く学習するかどうかの判断をします。基本的なスピリット，原則について。</w:t>
            </w:r>
          </w:p>
        </w:tc>
      </w:tr>
      <w:tr w:rsidR="00623797" w:rsidRPr="009C43B4" w14:paraId="40B04A5B" w14:textId="77777777" w:rsidTr="006D5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" w:type="dxa"/>
            <w:vAlign w:val="center"/>
          </w:tcPr>
          <w:p w14:paraId="71E4D7AB" w14:textId="77777777" w:rsidR="00623797" w:rsidRPr="009C43B4" w:rsidRDefault="00623797" w:rsidP="00623797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color w:val="000000"/>
                <w:sz w:val="18"/>
                <w:szCs w:val="18"/>
              </w:rPr>
              <w:t>2</w:t>
            </w:r>
          </w:p>
        </w:tc>
        <w:tc>
          <w:tcPr>
            <w:tcW w:w="2643" w:type="dxa"/>
            <w:vAlign w:val="center"/>
          </w:tcPr>
          <w:p w14:paraId="7332AEBC" w14:textId="26BEB8FE" w:rsidR="00623797" w:rsidRPr="009C43B4" w:rsidRDefault="00623797" w:rsidP="003317C4">
            <w:pPr>
              <w:pStyle w:val="a5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応用レベルトレーニング</w:t>
            </w:r>
          </w:p>
        </w:tc>
        <w:tc>
          <w:tcPr>
            <w:tcW w:w="5953" w:type="dxa"/>
            <w:vAlign w:val="center"/>
          </w:tcPr>
          <w:p w14:paraId="7A66469F" w14:textId="77777777" w:rsidR="00623797" w:rsidRPr="009C43B4" w:rsidRDefault="00623797" w:rsidP="003317C4">
            <w:pPr>
              <w:pStyle w:val="a5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MIの具体的な応用例を学びます。</w:t>
            </w:r>
          </w:p>
        </w:tc>
      </w:tr>
      <w:tr w:rsidR="00623797" w:rsidRPr="009C43B4" w14:paraId="6D6F7D92" w14:textId="77777777" w:rsidTr="006D572C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" w:type="dxa"/>
            <w:vAlign w:val="center"/>
          </w:tcPr>
          <w:p w14:paraId="0A05E670" w14:textId="77777777" w:rsidR="00623797" w:rsidRPr="009C43B4" w:rsidRDefault="00623797" w:rsidP="00623797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color w:val="000000"/>
                <w:sz w:val="18"/>
                <w:szCs w:val="18"/>
              </w:rPr>
              <w:t>3</w:t>
            </w:r>
          </w:p>
        </w:tc>
        <w:tc>
          <w:tcPr>
            <w:tcW w:w="2643" w:type="dxa"/>
            <w:vAlign w:val="center"/>
          </w:tcPr>
          <w:p w14:paraId="1F65FE07" w14:textId="09450DDB" w:rsidR="00623797" w:rsidRPr="009C43B4" w:rsidRDefault="00623797" w:rsidP="003317C4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臨床的トレーニング</w:t>
            </w:r>
          </w:p>
        </w:tc>
        <w:tc>
          <w:tcPr>
            <w:tcW w:w="5953" w:type="dxa"/>
            <w:vAlign w:val="center"/>
          </w:tcPr>
          <w:p w14:paraId="26CF13E2" w14:textId="77777777" w:rsidR="00623797" w:rsidRPr="009C43B4" w:rsidRDefault="00623797" w:rsidP="003317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MIの基本的な臨床的スタイルを学びます。実践での継続学習のやり方を身につけます。</w:t>
            </w:r>
          </w:p>
          <w:p w14:paraId="713A878F" w14:textId="77777777" w:rsidR="00623797" w:rsidRPr="009C43B4" w:rsidRDefault="00623797" w:rsidP="003317C4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（2～3日のワークショップ 4～8時間かけた分散学習、電話やSkype等によるリアルタイム対話トレーニング，音声ファイルトレーニング、実際の事例に基づくフィードバックトレーニング）</w:t>
            </w:r>
          </w:p>
        </w:tc>
      </w:tr>
      <w:tr w:rsidR="00623797" w:rsidRPr="009C43B4" w14:paraId="0A292C89" w14:textId="77777777" w:rsidTr="006D5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" w:type="dxa"/>
            <w:vAlign w:val="center"/>
          </w:tcPr>
          <w:p w14:paraId="20259EDD" w14:textId="77777777" w:rsidR="00623797" w:rsidRPr="009C43B4" w:rsidRDefault="00623797" w:rsidP="00623797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color w:val="000000"/>
                <w:sz w:val="18"/>
                <w:szCs w:val="18"/>
              </w:rPr>
              <w:t>4</w:t>
            </w:r>
          </w:p>
        </w:tc>
        <w:tc>
          <w:tcPr>
            <w:tcW w:w="2643" w:type="dxa"/>
            <w:vAlign w:val="center"/>
          </w:tcPr>
          <w:p w14:paraId="5E4C40FA" w14:textId="2EB8CCE1" w:rsidR="00623797" w:rsidRPr="009C43B4" w:rsidRDefault="00623797" w:rsidP="003317C4">
            <w:pPr>
              <w:pStyle w:val="a5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アドバンスト臨床的トレーニング</w:t>
            </w:r>
          </w:p>
        </w:tc>
        <w:tc>
          <w:tcPr>
            <w:tcW w:w="5953" w:type="dxa"/>
            <w:vAlign w:val="center"/>
          </w:tcPr>
          <w:p w14:paraId="2E65959B" w14:textId="77777777" w:rsidR="00623797" w:rsidRPr="009C43B4" w:rsidRDefault="00623797" w:rsidP="003317C4">
            <w:pPr>
              <w:pStyle w:val="a5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基本的な能力からもっと進んだ臨床的スキルを学びます。個別のコーチ，フィードバック，MIの最新の理論，技術の学習を行います。</w:t>
            </w:r>
          </w:p>
        </w:tc>
      </w:tr>
      <w:tr w:rsidR="00623797" w:rsidRPr="009C43B4" w14:paraId="486E02F2" w14:textId="77777777" w:rsidTr="006D572C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" w:type="dxa"/>
            <w:vAlign w:val="center"/>
          </w:tcPr>
          <w:p w14:paraId="1824C449" w14:textId="77777777" w:rsidR="00623797" w:rsidRPr="009C43B4" w:rsidRDefault="00623797" w:rsidP="00623797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color w:val="000000"/>
                <w:sz w:val="18"/>
                <w:szCs w:val="18"/>
              </w:rPr>
              <w:t>5</w:t>
            </w:r>
          </w:p>
        </w:tc>
        <w:tc>
          <w:tcPr>
            <w:tcW w:w="2643" w:type="dxa"/>
            <w:vAlign w:val="center"/>
          </w:tcPr>
          <w:p w14:paraId="558AEE06" w14:textId="31A1CDFB" w:rsidR="00623797" w:rsidRPr="009C43B4" w:rsidRDefault="00623797" w:rsidP="003317C4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スーパーバイザートレーニング</w:t>
            </w:r>
          </w:p>
        </w:tc>
        <w:tc>
          <w:tcPr>
            <w:tcW w:w="5953" w:type="dxa"/>
            <w:vAlign w:val="center"/>
          </w:tcPr>
          <w:p w14:paraId="4DDA3D49" w14:textId="77777777" w:rsidR="00623797" w:rsidRPr="009C43B4" w:rsidRDefault="00623797" w:rsidP="003317C4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MIを学習するグループをガイドします。MIの技術の獲得の過程を理解しており，スーパーバイジーの観察・分析ができます。</w:t>
            </w:r>
          </w:p>
        </w:tc>
      </w:tr>
      <w:tr w:rsidR="00623797" w:rsidRPr="009C43B4" w14:paraId="417C2DB7" w14:textId="77777777" w:rsidTr="006D5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" w:type="dxa"/>
            <w:vAlign w:val="center"/>
          </w:tcPr>
          <w:p w14:paraId="57AD955D" w14:textId="77777777" w:rsidR="00623797" w:rsidRPr="009C43B4" w:rsidRDefault="00623797" w:rsidP="00623797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color w:val="000000"/>
                <w:sz w:val="18"/>
                <w:szCs w:val="18"/>
              </w:rPr>
              <w:lastRenderedPageBreak/>
              <w:t>6</w:t>
            </w:r>
          </w:p>
        </w:tc>
        <w:tc>
          <w:tcPr>
            <w:tcW w:w="2643" w:type="dxa"/>
            <w:vAlign w:val="center"/>
          </w:tcPr>
          <w:p w14:paraId="39480693" w14:textId="5656A28C" w:rsidR="00623797" w:rsidRPr="009C43B4" w:rsidRDefault="00623797" w:rsidP="003317C4">
            <w:pPr>
              <w:pStyle w:val="a5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トレーナートレーニング</w:t>
            </w:r>
          </w:p>
        </w:tc>
        <w:tc>
          <w:tcPr>
            <w:tcW w:w="5953" w:type="dxa"/>
            <w:vAlign w:val="center"/>
          </w:tcPr>
          <w:p w14:paraId="1B30FD90" w14:textId="70B7EC55" w:rsidR="00623797" w:rsidRPr="009C43B4" w:rsidRDefault="00623797" w:rsidP="003317C4">
            <w:pPr>
              <w:pStyle w:val="a5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18"/>
                <w:szCs w:val="18"/>
              </w:rPr>
            </w:pPr>
            <w:r w:rsidRPr="009C43B4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18"/>
                <w:szCs w:val="18"/>
              </w:rPr>
              <w:t>不特定多数を対象にした研修会や講演会においても，参加者がMIを学べるように持てる技術と方法を柔軟に応用できます。</w:t>
            </w:r>
          </w:p>
        </w:tc>
      </w:tr>
    </w:tbl>
    <w:p w14:paraId="091C8FA3" w14:textId="4AFD8758" w:rsidR="006D572C" w:rsidRPr="009C43B4" w:rsidRDefault="006D572C" w:rsidP="006D572C">
      <w:pPr>
        <w:rPr>
          <w:rFonts w:ascii="ＭＳ Ｐ明朝" w:eastAsia="ＭＳ Ｐ明朝" w:hAnsi="ＭＳ Ｐ明朝"/>
          <w:b/>
          <w:color w:val="000000"/>
          <w:szCs w:val="19"/>
        </w:rPr>
      </w:pP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＜</w:t>
      </w:r>
      <w:r w:rsidR="001F5E5B"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トレーニング</w:t>
      </w:r>
      <w:r w:rsid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の概要</w:t>
      </w: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＞</w:t>
      </w:r>
    </w:p>
    <w:p w14:paraId="27BF041B" w14:textId="77777777" w:rsidR="006D572C" w:rsidRPr="009C43B4" w:rsidRDefault="006D572C" w:rsidP="006D572C">
      <w:pPr>
        <w:pStyle w:val="a5"/>
        <w:ind w:leftChars="0" w:left="420"/>
        <w:rPr>
          <w:rFonts w:ascii="ＭＳ Ｐ明朝" w:eastAsia="ＭＳ Ｐ明朝" w:hAnsi="ＭＳ Ｐ明朝"/>
        </w:rPr>
      </w:pPr>
      <w:r w:rsidRPr="009C43B4">
        <w:rPr>
          <w:rFonts w:ascii="ＭＳ Ｐ明朝" w:eastAsia="ＭＳ Ｐ明朝" w:hAnsi="ＭＳ Ｐ明朝" w:hint="eastAsia"/>
        </w:rPr>
        <w:t>以下の記載内容は提出されたサンプル等と合わせて評価されます</w:t>
      </w:r>
    </w:p>
    <w:p w14:paraId="07438AA5" w14:textId="4463958A" w:rsidR="0027238E" w:rsidRPr="009C43B4" w:rsidRDefault="006D572C" w:rsidP="006D572C">
      <w:pPr>
        <w:pStyle w:val="a5"/>
        <w:ind w:leftChars="0" w:left="420"/>
        <w:rPr>
          <w:rStyle w:val="a3"/>
          <w:rFonts w:ascii="ＭＳ Ｐ明朝" w:eastAsia="ＭＳ Ｐ明朝" w:hAnsi="ＭＳ Ｐ明朝"/>
          <w:b w:val="0"/>
          <w:bCs w:val="0"/>
        </w:rPr>
      </w:pPr>
      <w:r w:rsidRPr="009C43B4">
        <w:rPr>
          <w:rFonts w:ascii="ＭＳ Ｐ明朝" w:eastAsia="ＭＳ Ｐ明朝" w:hAnsi="ＭＳ Ｐ明朝" w:hint="eastAsia"/>
        </w:rPr>
        <w:t>一項目につき1ページを上限にご回答ください</w:t>
      </w:r>
    </w:p>
    <w:p w14:paraId="3BB785CF" w14:textId="168420EF" w:rsidR="006D572C" w:rsidRPr="009C43B4" w:rsidRDefault="006D572C" w:rsidP="005D1D37">
      <w:pPr>
        <w:pStyle w:val="a5"/>
        <w:numPr>
          <w:ilvl w:val="1"/>
          <w:numId w:val="2"/>
        </w:numPr>
        <w:ind w:leftChars="0"/>
        <w:rPr>
          <w:rStyle w:val="a3"/>
          <w:rFonts w:ascii="ＭＳ Ｐ明朝" w:eastAsia="ＭＳ Ｐ明朝" w:hAnsi="ＭＳ Ｐ明朝"/>
          <w:b w:val="0"/>
          <w:bCs w:val="0"/>
        </w:rPr>
      </w:pP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トレーニング</w:t>
      </w:r>
      <w:r w:rsidR="00944102"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目標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5225B4" w:rsidRPr="009C43B4" w14:paraId="43D22714" w14:textId="77777777" w:rsidTr="000F6849">
        <w:trPr>
          <w:trHeight w:val="2715"/>
        </w:trPr>
        <w:tc>
          <w:tcPr>
            <w:tcW w:w="8505" w:type="dxa"/>
          </w:tcPr>
          <w:p w14:paraId="6B6CB113" w14:textId="77777777" w:rsidR="005225B4" w:rsidRPr="009C43B4" w:rsidRDefault="005225B4" w:rsidP="000F6849">
            <w:pPr>
              <w:pStyle w:val="a5"/>
              <w:ind w:leftChars="0" w:left="0"/>
              <w:rPr>
                <w:rFonts w:ascii="ＭＳ Ｐ明朝" w:eastAsia="ＭＳ Ｐ明朝" w:hAnsi="ＭＳ Ｐ明朝"/>
              </w:rPr>
            </w:pPr>
          </w:p>
        </w:tc>
      </w:tr>
    </w:tbl>
    <w:p w14:paraId="5933739E" w14:textId="77777777" w:rsidR="006D572C" w:rsidRPr="009C43B4" w:rsidRDefault="006D572C" w:rsidP="006D572C">
      <w:pPr>
        <w:rPr>
          <w:rStyle w:val="a3"/>
          <w:rFonts w:ascii="ＭＳ Ｐ明朝" w:eastAsia="ＭＳ Ｐ明朝" w:hAnsi="ＭＳ Ｐ明朝"/>
          <w:b w:val="0"/>
          <w:bCs w:val="0"/>
          <w:szCs w:val="22"/>
        </w:rPr>
      </w:pPr>
    </w:p>
    <w:p w14:paraId="14C32AF3" w14:textId="25E76312" w:rsidR="006D572C" w:rsidRPr="009C43B4" w:rsidRDefault="006D572C" w:rsidP="005D1D37">
      <w:pPr>
        <w:pStyle w:val="a5"/>
        <w:numPr>
          <w:ilvl w:val="1"/>
          <w:numId w:val="2"/>
        </w:numPr>
        <w:ind w:leftChars="0"/>
        <w:rPr>
          <w:rStyle w:val="a3"/>
          <w:rFonts w:ascii="ＭＳ Ｐ明朝" w:eastAsia="ＭＳ Ｐ明朝" w:hAnsi="ＭＳ Ｐ明朝"/>
          <w:b w:val="0"/>
          <w:bCs w:val="0"/>
        </w:rPr>
      </w:pP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トレーニング内容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5225B4" w:rsidRPr="009C43B4" w14:paraId="3B4AF748" w14:textId="77777777" w:rsidTr="000F6849">
        <w:trPr>
          <w:trHeight w:val="2715"/>
        </w:trPr>
        <w:tc>
          <w:tcPr>
            <w:tcW w:w="8505" w:type="dxa"/>
          </w:tcPr>
          <w:p w14:paraId="2E2E24EA" w14:textId="77777777" w:rsidR="005225B4" w:rsidRPr="009C43B4" w:rsidRDefault="005225B4" w:rsidP="000F6849">
            <w:pPr>
              <w:pStyle w:val="a5"/>
              <w:ind w:leftChars="0" w:left="0"/>
              <w:rPr>
                <w:rFonts w:ascii="ＭＳ Ｐ明朝" w:eastAsia="ＭＳ Ｐ明朝" w:hAnsi="ＭＳ Ｐ明朝"/>
              </w:rPr>
            </w:pPr>
          </w:p>
        </w:tc>
      </w:tr>
    </w:tbl>
    <w:p w14:paraId="772AD300" w14:textId="77777777" w:rsidR="006D572C" w:rsidRPr="009C43B4" w:rsidRDefault="006D572C" w:rsidP="006D572C">
      <w:pPr>
        <w:rPr>
          <w:rStyle w:val="a3"/>
          <w:rFonts w:ascii="ＭＳ Ｐ明朝" w:eastAsia="ＭＳ Ｐ明朝" w:hAnsi="ＭＳ Ｐ明朝"/>
          <w:b w:val="0"/>
          <w:bCs w:val="0"/>
          <w:szCs w:val="22"/>
        </w:rPr>
      </w:pPr>
    </w:p>
    <w:p w14:paraId="79785C3E" w14:textId="40ED92BF" w:rsidR="006D572C" w:rsidRPr="009C43B4" w:rsidRDefault="006D572C" w:rsidP="005D1D37">
      <w:pPr>
        <w:pStyle w:val="a5"/>
        <w:numPr>
          <w:ilvl w:val="1"/>
          <w:numId w:val="2"/>
        </w:numPr>
        <w:ind w:leftChars="0"/>
        <w:rPr>
          <w:rStyle w:val="a3"/>
          <w:rFonts w:ascii="ＭＳ Ｐ明朝" w:eastAsia="ＭＳ Ｐ明朝" w:hAnsi="ＭＳ Ｐ明朝"/>
          <w:b w:val="0"/>
          <w:bCs w:val="0"/>
        </w:rPr>
      </w:pP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動画全体の流れ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5225B4" w:rsidRPr="009C43B4" w14:paraId="3742B497" w14:textId="77777777" w:rsidTr="000F6849">
        <w:trPr>
          <w:trHeight w:val="2715"/>
        </w:trPr>
        <w:tc>
          <w:tcPr>
            <w:tcW w:w="8505" w:type="dxa"/>
          </w:tcPr>
          <w:p w14:paraId="017D195D" w14:textId="77777777" w:rsidR="005225B4" w:rsidRPr="009C43B4" w:rsidRDefault="005225B4" w:rsidP="000F6849">
            <w:pPr>
              <w:pStyle w:val="a5"/>
              <w:ind w:leftChars="0" w:left="0"/>
              <w:rPr>
                <w:rFonts w:ascii="ＭＳ Ｐ明朝" w:eastAsia="ＭＳ Ｐ明朝" w:hAnsi="ＭＳ Ｐ明朝"/>
              </w:rPr>
            </w:pPr>
          </w:p>
        </w:tc>
      </w:tr>
    </w:tbl>
    <w:p w14:paraId="3628EB18" w14:textId="77777777" w:rsidR="006D572C" w:rsidRPr="009C43B4" w:rsidRDefault="006D572C" w:rsidP="006D572C">
      <w:pPr>
        <w:rPr>
          <w:rStyle w:val="a3"/>
          <w:rFonts w:ascii="ＭＳ Ｐ明朝" w:eastAsia="ＭＳ Ｐ明朝" w:hAnsi="ＭＳ Ｐ明朝"/>
          <w:b w:val="0"/>
          <w:bCs w:val="0"/>
          <w:szCs w:val="22"/>
        </w:rPr>
      </w:pPr>
    </w:p>
    <w:p w14:paraId="3D21A2C1" w14:textId="5ACFBBAD" w:rsidR="006D572C" w:rsidRPr="009C43B4" w:rsidRDefault="006D572C" w:rsidP="005D1D37">
      <w:pPr>
        <w:pStyle w:val="a5"/>
        <w:numPr>
          <w:ilvl w:val="1"/>
          <w:numId w:val="2"/>
        </w:numPr>
        <w:ind w:leftChars="0"/>
        <w:rPr>
          <w:rStyle w:val="a3"/>
          <w:rFonts w:ascii="ＭＳ Ｐ明朝" w:eastAsia="ＭＳ Ｐ明朝" w:hAnsi="ＭＳ Ｐ明朝"/>
          <w:b w:val="0"/>
          <w:bCs w:val="0"/>
        </w:rPr>
      </w:pP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参加者からのフィードバック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5225B4" w:rsidRPr="009C43B4" w14:paraId="2B1BC297" w14:textId="77777777" w:rsidTr="000F6849">
        <w:trPr>
          <w:trHeight w:val="2715"/>
        </w:trPr>
        <w:tc>
          <w:tcPr>
            <w:tcW w:w="8505" w:type="dxa"/>
          </w:tcPr>
          <w:p w14:paraId="6DC49F2F" w14:textId="77777777" w:rsidR="005225B4" w:rsidRPr="009C43B4" w:rsidRDefault="005225B4" w:rsidP="000F6849">
            <w:pPr>
              <w:pStyle w:val="a5"/>
              <w:ind w:leftChars="0" w:left="0"/>
              <w:rPr>
                <w:rFonts w:ascii="ＭＳ Ｐ明朝" w:eastAsia="ＭＳ Ｐ明朝" w:hAnsi="ＭＳ Ｐ明朝"/>
              </w:rPr>
            </w:pPr>
          </w:p>
        </w:tc>
      </w:tr>
    </w:tbl>
    <w:p w14:paraId="18BCBBF8" w14:textId="77777777" w:rsidR="006D572C" w:rsidRPr="009C43B4" w:rsidRDefault="006D572C" w:rsidP="006D572C">
      <w:pPr>
        <w:rPr>
          <w:rStyle w:val="a3"/>
          <w:rFonts w:ascii="ＭＳ Ｐ明朝" w:eastAsia="ＭＳ Ｐ明朝" w:hAnsi="ＭＳ Ｐ明朝"/>
          <w:b w:val="0"/>
          <w:bCs w:val="0"/>
          <w:szCs w:val="22"/>
        </w:rPr>
      </w:pPr>
    </w:p>
    <w:p w14:paraId="57467A6A" w14:textId="48E1AF40" w:rsidR="00944102" w:rsidRPr="009C43B4" w:rsidRDefault="006D572C" w:rsidP="007E1FEF">
      <w:pPr>
        <w:pStyle w:val="a5"/>
        <w:numPr>
          <w:ilvl w:val="1"/>
          <w:numId w:val="2"/>
        </w:numPr>
        <w:ind w:leftChars="0"/>
        <w:rPr>
          <w:rFonts w:ascii="ＭＳ Ｐ明朝" w:eastAsia="ＭＳ Ｐ明朝" w:hAnsi="ＭＳ Ｐ明朝"/>
        </w:rPr>
      </w:pP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トレーニングのプロセス</w:t>
      </w:r>
    </w:p>
    <w:p w14:paraId="0491118B" w14:textId="1C22A2E9" w:rsidR="001F5E5B" w:rsidRPr="009C43B4" w:rsidRDefault="001F5E5B" w:rsidP="006D572C">
      <w:pPr>
        <w:pStyle w:val="a5"/>
        <w:ind w:leftChars="0" w:left="420"/>
        <w:rPr>
          <w:rFonts w:ascii="ＭＳ Ｐ明朝" w:eastAsia="ＭＳ Ｐ明朝" w:hAnsi="ＭＳ Ｐ明朝"/>
        </w:rPr>
      </w:pPr>
      <w:r w:rsidRPr="009C43B4">
        <w:rPr>
          <w:rFonts w:ascii="ＭＳ Ｐ明朝" w:eastAsia="ＭＳ Ｐ明朝" w:hAnsi="ＭＳ Ｐ明朝" w:hint="eastAsia"/>
        </w:rPr>
        <w:t>提出したトレーニングのプロセスを時系列に沿って記載してください。</w:t>
      </w:r>
    </w:p>
    <w:p w14:paraId="1EB016CF" w14:textId="1A5E0F4F" w:rsidR="005D1D37" w:rsidRPr="009C43B4" w:rsidRDefault="005D1D37" w:rsidP="006D572C">
      <w:pPr>
        <w:pStyle w:val="a5"/>
        <w:ind w:leftChars="0" w:left="420"/>
        <w:rPr>
          <w:rFonts w:ascii="ＭＳ Ｐ明朝" w:eastAsia="ＭＳ Ｐ明朝" w:hAnsi="ＭＳ Ｐ明朝"/>
        </w:rPr>
      </w:pPr>
      <w:r w:rsidRPr="009C43B4">
        <w:rPr>
          <w:rFonts w:ascii="ＭＳ Ｐ明朝" w:eastAsia="ＭＳ Ｐ明朝" w:hAnsi="ＭＳ Ｐ明朝" w:hint="eastAsia"/>
        </w:rPr>
        <w:t>依頼者と</w:t>
      </w:r>
      <w:r w:rsidR="00944102" w:rsidRPr="009C43B4">
        <w:rPr>
          <w:rFonts w:ascii="ＭＳ Ｐ明朝" w:eastAsia="ＭＳ Ｐ明朝" w:hAnsi="ＭＳ Ｐ明朝" w:hint="eastAsia"/>
        </w:rPr>
        <w:t>の</w:t>
      </w:r>
      <w:r w:rsidRPr="009C43B4">
        <w:rPr>
          <w:rFonts w:ascii="ＭＳ Ｐ明朝" w:eastAsia="ＭＳ Ｐ明朝" w:hAnsi="ＭＳ Ｐ明朝" w:hint="eastAsia"/>
        </w:rPr>
        <w:t>連絡、ニーズ</w:t>
      </w:r>
      <w:r w:rsidR="007E1FEF" w:rsidRPr="009C43B4">
        <w:rPr>
          <w:rFonts w:ascii="ＭＳ Ｐ明朝" w:eastAsia="ＭＳ Ｐ明朝" w:hAnsi="ＭＳ Ｐ明朝" w:hint="eastAsia"/>
        </w:rPr>
        <w:t>の聞き取り</w:t>
      </w:r>
      <w:r w:rsidR="00944102" w:rsidRPr="009C43B4">
        <w:rPr>
          <w:rFonts w:ascii="ＭＳ Ｐ明朝" w:eastAsia="ＭＳ Ｐ明朝" w:hAnsi="ＭＳ Ｐ明朝" w:hint="eastAsia"/>
        </w:rPr>
        <w:t>から</w:t>
      </w:r>
      <w:r w:rsidRPr="009C43B4">
        <w:rPr>
          <w:rFonts w:ascii="ＭＳ Ｐ明朝" w:eastAsia="ＭＳ Ｐ明朝" w:hAnsi="ＭＳ Ｐ明朝" w:hint="eastAsia"/>
        </w:rPr>
        <w:t>目標</w:t>
      </w:r>
      <w:r w:rsidR="00944102" w:rsidRPr="009C43B4">
        <w:rPr>
          <w:rFonts w:ascii="ＭＳ Ｐ明朝" w:eastAsia="ＭＳ Ｐ明朝" w:hAnsi="ＭＳ Ｐ明朝" w:hint="eastAsia"/>
        </w:rPr>
        <w:t>設定</w:t>
      </w:r>
      <w:r w:rsidRPr="009C43B4">
        <w:rPr>
          <w:rFonts w:ascii="ＭＳ Ｐ明朝" w:eastAsia="ＭＳ Ｐ明朝" w:hAnsi="ＭＳ Ｐ明朝" w:hint="eastAsia"/>
        </w:rPr>
        <w:t>、資料</w:t>
      </w:r>
      <w:r w:rsidR="007E1FEF" w:rsidRPr="009C43B4">
        <w:rPr>
          <w:rFonts w:ascii="ＭＳ Ｐ明朝" w:eastAsia="ＭＳ Ｐ明朝" w:hAnsi="ＭＳ Ｐ明朝" w:hint="eastAsia"/>
        </w:rPr>
        <w:t>等の</w:t>
      </w:r>
      <w:r w:rsidRPr="009C43B4">
        <w:rPr>
          <w:rFonts w:ascii="ＭＳ Ｐ明朝" w:eastAsia="ＭＳ Ｐ明朝" w:hAnsi="ＭＳ Ｐ明朝" w:hint="eastAsia"/>
        </w:rPr>
        <w:t>準備、</w:t>
      </w:r>
      <w:r w:rsidR="00944102" w:rsidRPr="009C43B4">
        <w:rPr>
          <w:rFonts w:ascii="ＭＳ Ｐ明朝" w:eastAsia="ＭＳ Ｐ明朝" w:hAnsi="ＭＳ Ｐ明朝" w:hint="eastAsia"/>
        </w:rPr>
        <w:t>トレーニング</w:t>
      </w:r>
      <w:r w:rsidR="007E1FEF" w:rsidRPr="009C43B4">
        <w:rPr>
          <w:rFonts w:ascii="ＭＳ Ｐ明朝" w:eastAsia="ＭＳ Ｐ明朝" w:hAnsi="ＭＳ Ｐ明朝" w:hint="eastAsia"/>
        </w:rPr>
        <w:t>の実施、その後のフォローアップ</w:t>
      </w:r>
      <w:r w:rsidRPr="009C43B4">
        <w:rPr>
          <w:rFonts w:ascii="ＭＳ Ｐ明朝" w:eastAsia="ＭＳ Ｐ明朝" w:hAnsi="ＭＳ Ｐ明朝" w:hint="eastAsia"/>
        </w:rPr>
        <w:t>まで</w:t>
      </w:r>
      <w:r w:rsidR="00944102" w:rsidRPr="009C43B4">
        <w:rPr>
          <w:rFonts w:ascii="ＭＳ Ｐ明朝" w:eastAsia="ＭＳ Ｐ明朝" w:hAnsi="ＭＳ Ｐ明朝" w:hint="eastAsia"/>
        </w:rPr>
        <w:t>を、具体的に</w:t>
      </w:r>
      <w:r w:rsidR="001F5E5B" w:rsidRPr="009C43B4">
        <w:rPr>
          <w:rFonts w:ascii="ＭＳ Ｐ明朝" w:eastAsia="ＭＳ Ｐ明朝" w:hAnsi="ＭＳ Ｐ明朝" w:hint="eastAsia"/>
        </w:rPr>
        <w:t>説明</w:t>
      </w:r>
      <w:r w:rsidR="00944102" w:rsidRPr="009C43B4">
        <w:rPr>
          <w:rFonts w:ascii="ＭＳ Ｐ明朝" w:eastAsia="ＭＳ Ｐ明朝" w:hAnsi="ＭＳ Ｐ明朝" w:hint="eastAsia"/>
        </w:rPr>
        <w:t>してください</w:t>
      </w:r>
      <w:r w:rsidRPr="009C43B4">
        <w:rPr>
          <w:rFonts w:ascii="ＭＳ Ｐ明朝" w:eastAsia="ＭＳ Ｐ明朝" w:hAnsi="ＭＳ Ｐ明朝" w:hint="eastAsia"/>
        </w:rPr>
        <w:t>。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5225B4" w:rsidRPr="009C43B4" w14:paraId="0FAF5A4E" w14:textId="77777777" w:rsidTr="000F6849">
        <w:trPr>
          <w:trHeight w:val="2715"/>
        </w:trPr>
        <w:tc>
          <w:tcPr>
            <w:tcW w:w="8505" w:type="dxa"/>
          </w:tcPr>
          <w:p w14:paraId="2B2A453F" w14:textId="77777777" w:rsidR="005225B4" w:rsidRPr="009C43B4" w:rsidRDefault="005225B4" w:rsidP="000F6849">
            <w:pPr>
              <w:pStyle w:val="a5"/>
              <w:ind w:leftChars="0" w:left="0"/>
              <w:rPr>
                <w:rFonts w:ascii="ＭＳ Ｐ明朝" w:eastAsia="ＭＳ Ｐ明朝" w:hAnsi="ＭＳ Ｐ明朝"/>
              </w:rPr>
            </w:pPr>
          </w:p>
        </w:tc>
      </w:tr>
    </w:tbl>
    <w:p w14:paraId="6279D6D5" w14:textId="77777777" w:rsidR="00944102" w:rsidRPr="009C43B4" w:rsidRDefault="00944102" w:rsidP="00944102">
      <w:pPr>
        <w:rPr>
          <w:rFonts w:ascii="ＭＳ Ｐ明朝" w:eastAsia="ＭＳ Ｐ明朝" w:hAnsi="ＭＳ Ｐ明朝"/>
        </w:rPr>
      </w:pPr>
    </w:p>
    <w:p w14:paraId="6287F277" w14:textId="4C7BCC90" w:rsidR="006D572C" w:rsidRPr="009C43B4" w:rsidRDefault="006D572C" w:rsidP="006D572C">
      <w:pPr>
        <w:pStyle w:val="a5"/>
        <w:numPr>
          <w:ilvl w:val="1"/>
          <w:numId w:val="2"/>
        </w:numPr>
        <w:ind w:leftChars="0"/>
        <w:rPr>
          <w:rStyle w:val="a3"/>
          <w:rFonts w:ascii="ＭＳ Ｐ明朝" w:eastAsia="ＭＳ Ｐ明朝" w:hAnsi="ＭＳ Ｐ明朝"/>
          <w:b w:val="0"/>
          <w:bCs w:val="0"/>
        </w:rPr>
      </w:pPr>
      <w:r w:rsidRPr="009C43B4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自己評価</w:t>
      </w:r>
    </w:p>
    <w:p w14:paraId="13FB447D" w14:textId="3733FDB6" w:rsidR="005D1D37" w:rsidRPr="009C43B4" w:rsidRDefault="005D1D37" w:rsidP="007E1FEF">
      <w:pPr>
        <w:ind w:leftChars="202" w:left="424"/>
        <w:rPr>
          <w:rFonts w:ascii="ＭＳ Ｐ明朝" w:eastAsia="ＭＳ Ｐ明朝" w:hAnsi="ＭＳ Ｐ明朝"/>
        </w:rPr>
      </w:pPr>
      <w:r w:rsidRPr="009C43B4">
        <w:rPr>
          <w:rFonts w:ascii="ＭＳ Ｐ明朝" w:eastAsia="ＭＳ Ｐ明朝" w:hAnsi="ＭＳ Ｐ明朝" w:hint="eastAsia"/>
        </w:rPr>
        <w:t>提出したトレーニングを振り返り、</w:t>
      </w:r>
      <w:r w:rsidR="007E1FEF" w:rsidRPr="009C43B4">
        <w:rPr>
          <w:rFonts w:ascii="ＭＳ Ｐ明朝" w:eastAsia="ＭＳ Ｐ明朝" w:hAnsi="ＭＳ Ｐ明朝" w:hint="eastAsia"/>
        </w:rPr>
        <w:t>良かった</w:t>
      </w:r>
      <w:r w:rsidRPr="009C43B4">
        <w:rPr>
          <w:rFonts w:ascii="ＭＳ Ｐ明朝" w:eastAsia="ＭＳ Ｐ明朝" w:hAnsi="ＭＳ Ｐ明朝" w:hint="eastAsia"/>
        </w:rPr>
        <w:t>点と</w:t>
      </w:r>
      <w:r w:rsidR="009C43B4" w:rsidRPr="009C43B4">
        <w:rPr>
          <w:rFonts w:ascii="ＭＳ Ｐ明朝" w:eastAsia="ＭＳ Ｐ明朝" w:hAnsi="ＭＳ Ｐ明朝" w:hint="eastAsia"/>
        </w:rPr>
        <w:t>悪かった点、</w:t>
      </w:r>
      <w:r w:rsidRPr="009C43B4">
        <w:rPr>
          <w:rFonts w:ascii="ＭＳ Ｐ明朝" w:eastAsia="ＭＳ Ｐ明朝" w:hAnsi="ＭＳ Ｐ明朝" w:hint="eastAsia"/>
        </w:rPr>
        <w:t>今後の課題を挙げてください。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5225B4" w:rsidRPr="009C43B4" w14:paraId="42B60B9D" w14:textId="77777777" w:rsidTr="000F6849">
        <w:trPr>
          <w:trHeight w:val="2715"/>
        </w:trPr>
        <w:tc>
          <w:tcPr>
            <w:tcW w:w="8505" w:type="dxa"/>
          </w:tcPr>
          <w:p w14:paraId="37E76262" w14:textId="77777777" w:rsidR="005225B4" w:rsidRPr="009C43B4" w:rsidRDefault="005225B4" w:rsidP="000F6849">
            <w:pPr>
              <w:pStyle w:val="a5"/>
              <w:ind w:leftChars="0" w:left="0"/>
              <w:rPr>
                <w:rFonts w:ascii="ＭＳ Ｐ明朝" w:eastAsia="ＭＳ Ｐ明朝" w:hAnsi="ＭＳ Ｐ明朝"/>
              </w:rPr>
            </w:pPr>
          </w:p>
        </w:tc>
      </w:tr>
    </w:tbl>
    <w:p w14:paraId="17C60E56" w14:textId="77777777" w:rsidR="006D572C" w:rsidRPr="009C43B4" w:rsidRDefault="006D572C" w:rsidP="00944102">
      <w:pPr>
        <w:rPr>
          <w:rFonts w:ascii="ＭＳ Ｐ明朝" w:eastAsia="ＭＳ Ｐ明朝" w:hAnsi="ＭＳ Ｐ明朝"/>
        </w:rPr>
      </w:pPr>
    </w:p>
    <w:p w14:paraId="05518EBF" w14:textId="0D0C9C3A" w:rsidR="009F55DA" w:rsidRDefault="009F55DA" w:rsidP="009F55DA">
      <w:pPr>
        <w:ind w:right="-2"/>
        <w:jc w:val="left"/>
        <w:rPr>
          <w:rStyle w:val="a3"/>
          <w:rFonts w:ascii="ＭＳ Ｐ明朝" w:eastAsia="ＭＳ Ｐ明朝" w:hAnsi="ＭＳ Ｐ明朝"/>
          <w:b w:val="0"/>
          <w:bCs w:val="0"/>
          <w:color w:val="000000"/>
          <w:szCs w:val="19"/>
        </w:rPr>
      </w:pPr>
      <w:r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  <w:t xml:space="preserve">　　　</w:t>
      </w:r>
      <w:r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  <w:t>動画ファイルの容量が大きく通常メールでの送信が困難な場合は、各種大容量データファイル転送</w:t>
      </w:r>
    </w:p>
    <w:p w14:paraId="24DDF9F3" w14:textId="37D21D23" w:rsidR="009F55DA" w:rsidRPr="009F55DA" w:rsidRDefault="009F55DA" w:rsidP="009F55DA">
      <w:pPr>
        <w:ind w:right="-2" w:firstLineChars="200" w:firstLine="420"/>
        <w:jc w:val="left"/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</w:pPr>
      <w:r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  <w:t>サービスをご利用下さい。</w:t>
      </w:r>
    </w:p>
    <w:p w14:paraId="452AA2C0" w14:textId="72CA9A78" w:rsidR="00751866" w:rsidRPr="009F55DA" w:rsidRDefault="00751866" w:rsidP="0027238E">
      <w:pPr>
        <w:jc w:val="left"/>
        <w:rPr>
          <w:rStyle w:val="a3"/>
          <w:rFonts w:ascii="ＭＳ Ｐ明朝" w:eastAsia="ＭＳ Ｐ明朝" w:hAnsi="ＭＳ Ｐ明朝"/>
          <w:b w:val="0"/>
          <w:bCs w:val="0"/>
          <w:color w:val="000000"/>
          <w:szCs w:val="19"/>
        </w:rPr>
      </w:pPr>
    </w:p>
    <w:sectPr w:rsidR="00751866" w:rsidRPr="009F55DA" w:rsidSect="000C4B57">
      <w:pgSz w:w="11906" w:h="16838" w:code="9"/>
      <w:pgMar w:top="1440" w:right="1418" w:bottom="1440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B32BD" w14:textId="77777777" w:rsidR="00B42E9F" w:rsidRDefault="00B42E9F" w:rsidP="00A31F9C">
      <w:r>
        <w:separator/>
      </w:r>
    </w:p>
  </w:endnote>
  <w:endnote w:type="continuationSeparator" w:id="0">
    <w:p w14:paraId="7A1E5826" w14:textId="77777777" w:rsidR="00B42E9F" w:rsidRDefault="00B42E9F" w:rsidP="00A31F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96A5F" w14:textId="77777777" w:rsidR="00B42E9F" w:rsidRDefault="00B42E9F" w:rsidP="00A31F9C">
      <w:r>
        <w:separator/>
      </w:r>
    </w:p>
  </w:footnote>
  <w:footnote w:type="continuationSeparator" w:id="0">
    <w:p w14:paraId="3D493DD5" w14:textId="77777777" w:rsidR="00B42E9F" w:rsidRDefault="00B42E9F" w:rsidP="00A31F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E4746D"/>
    <w:multiLevelType w:val="hybridMultilevel"/>
    <w:tmpl w:val="C6F677EA"/>
    <w:lvl w:ilvl="0" w:tplc="7ADA7D64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71620A91"/>
    <w:multiLevelType w:val="hybridMultilevel"/>
    <w:tmpl w:val="3ED4B7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1">
      <w:start w:val="1"/>
      <w:numFmt w:val="decimalEnclosedCircle"/>
      <w:lvlText w:val="%2"/>
      <w:lvlJc w:val="left"/>
      <w:pPr>
        <w:ind w:left="8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680548096">
    <w:abstractNumId w:val="0"/>
  </w:num>
  <w:num w:numId="2" w16cid:durableId="2275699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851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jGzsDAxMDQwN7dQ0lEKTi0uzszPAykwrAUAiSWMXywAAAA="/>
  </w:docVars>
  <w:rsids>
    <w:rsidRoot w:val="00931350"/>
    <w:rsid w:val="000158CD"/>
    <w:rsid w:val="00037FB1"/>
    <w:rsid w:val="00056B44"/>
    <w:rsid w:val="0006212F"/>
    <w:rsid w:val="00072DA4"/>
    <w:rsid w:val="000C4B57"/>
    <w:rsid w:val="000D6D81"/>
    <w:rsid w:val="001518D4"/>
    <w:rsid w:val="0015296A"/>
    <w:rsid w:val="00155BE5"/>
    <w:rsid w:val="00157885"/>
    <w:rsid w:val="00190D1F"/>
    <w:rsid w:val="001B2657"/>
    <w:rsid w:val="001D0CEF"/>
    <w:rsid w:val="001F5E5B"/>
    <w:rsid w:val="0022695E"/>
    <w:rsid w:val="0025064E"/>
    <w:rsid w:val="0027238E"/>
    <w:rsid w:val="0028018D"/>
    <w:rsid w:val="002A5FE5"/>
    <w:rsid w:val="00320841"/>
    <w:rsid w:val="0032094D"/>
    <w:rsid w:val="003469B7"/>
    <w:rsid w:val="00366419"/>
    <w:rsid w:val="00381B66"/>
    <w:rsid w:val="003C3291"/>
    <w:rsid w:val="003E16B1"/>
    <w:rsid w:val="0040439E"/>
    <w:rsid w:val="004A2BCE"/>
    <w:rsid w:val="004A6486"/>
    <w:rsid w:val="004C0C42"/>
    <w:rsid w:val="004D3000"/>
    <w:rsid w:val="004F2658"/>
    <w:rsid w:val="005225B4"/>
    <w:rsid w:val="00527013"/>
    <w:rsid w:val="00536634"/>
    <w:rsid w:val="00546AD2"/>
    <w:rsid w:val="00581578"/>
    <w:rsid w:val="00583892"/>
    <w:rsid w:val="005C033D"/>
    <w:rsid w:val="005D1D37"/>
    <w:rsid w:val="00606201"/>
    <w:rsid w:val="00623797"/>
    <w:rsid w:val="00670FA3"/>
    <w:rsid w:val="006D572C"/>
    <w:rsid w:val="006E36CB"/>
    <w:rsid w:val="006F7BBD"/>
    <w:rsid w:val="00746760"/>
    <w:rsid w:val="00751866"/>
    <w:rsid w:val="00786C99"/>
    <w:rsid w:val="00797D13"/>
    <w:rsid w:val="007D00D0"/>
    <w:rsid w:val="007E1FEF"/>
    <w:rsid w:val="007E74BB"/>
    <w:rsid w:val="00877B00"/>
    <w:rsid w:val="008C3026"/>
    <w:rsid w:val="008E651C"/>
    <w:rsid w:val="00931350"/>
    <w:rsid w:val="00937E8A"/>
    <w:rsid w:val="00944102"/>
    <w:rsid w:val="009629FA"/>
    <w:rsid w:val="009B7E02"/>
    <w:rsid w:val="009C43B4"/>
    <w:rsid w:val="009D0DE2"/>
    <w:rsid w:val="009F55DA"/>
    <w:rsid w:val="00A272AF"/>
    <w:rsid w:val="00A31F9C"/>
    <w:rsid w:val="00A71FF3"/>
    <w:rsid w:val="00A9556A"/>
    <w:rsid w:val="00AA22F6"/>
    <w:rsid w:val="00AC517A"/>
    <w:rsid w:val="00B02AA2"/>
    <w:rsid w:val="00B42E9F"/>
    <w:rsid w:val="00B45427"/>
    <w:rsid w:val="00B460C1"/>
    <w:rsid w:val="00B67399"/>
    <w:rsid w:val="00BC08DE"/>
    <w:rsid w:val="00BD50F8"/>
    <w:rsid w:val="00BF5EF6"/>
    <w:rsid w:val="00C538DC"/>
    <w:rsid w:val="00C75587"/>
    <w:rsid w:val="00CB2100"/>
    <w:rsid w:val="00CE1313"/>
    <w:rsid w:val="00D00C6A"/>
    <w:rsid w:val="00D00DF5"/>
    <w:rsid w:val="00D412D5"/>
    <w:rsid w:val="00D90C7A"/>
    <w:rsid w:val="00DC7F33"/>
    <w:rsid w:val="00E64642"/>
    <w:rsid w:val="00ED1CAC"/>
    <w:rsid w:val="00F352B2"/>
    <w:rsid w:val="00F51CF2"/>
    <w:rsid w:val="00F97EB3"/>
    <w:rsid w:val="00FA650E"/>
    <w:rsid w:val="00FE6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F19D724"/>
  <w15:chartTrackingRefBased/>
  <w15:docId w15:val="{F2E9D31F-2A6D-4C95-96C0-40B322DC1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2">
    <w:name w:val="heading 2"/>
    <w:basedOn w:val="a"/>
    <w:qFormat/>
    <w:pPr>
      <w:widowControl/>
      <w:spacing w:after="360"/>
      <w:jc w:val="left"/>
      <w:outlineLvl w:val="1"/>
    </w:pPr>
    <w:rPr>
      <w:rFonts w:ascii="ＭＳ 明朝" w:hAnsi="ＭＳ 明朝"/>
      <w:b/>
      <w:bCs/>
      <w:kern w:val="0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381B66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0"/>
    <w:uiPriority w:val="9"/>
    <w:unhideWhenUsed/>
    <w:qFormat/>
    <w:rsid w:val="00381B66"/>
    <w:pPr>
      <w:keepNext/>
      <w:ind w:leftChars="400" w:left="4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semiHidden/>
    <w:pPr>
      <w:widowControl/>
      <w:jc w:val="left"/>
    </w:pPr>
    <w:rPr>
      <w:rFonts w:ascii="ＭＳ 明朝" w:hAnsi="ＭＳ 明朝"/>
      <w:kern w:val="0"/>
      <w:sz w:val="24"/>
      <w:szCs w:val="24"/>
    </w:rPr>
  </w:style>
  <w:style w:type="character" w:styleId="a3">
    <w:name w:val="Strong"/>
    <w:qFormat/>
    <w:rPr>
      <w:b/>
      <w:bCs/>
    </w:rPr>
  </w:style>
  <w:style w:type="character" w:styleId="a4">
    <w:name w:val="Emphasis"/>
    <w:qFormat/>
    <w:rPr>
      <w:b w:val="0"/>
      <w:bCs w:val="0"/>
      <w:i w:val="0"/>
      <w:iCs w:val="0"/>
      <w:strike w:val="0"/>
      <w:dstrike w:val="0"/>
      <w:u w:val="none"/>
      <w:effect w:val="none"/>
    </w:rPr>
  </w:style>
  <w:style w:type="character" w:customStyle="1" w:styleId="style91">
    <w:name w:val="style91"/>
    <w:rPr>
      <w:color w:val="FF0000"/>
    </w:rPr>
  </w:style>
  <w:style w:type="character" w:customStyle="1" w:styleId="apple-style-span">
    <w:name w:val="apple-style-span"/>
    <w:basedOn w:val="a0"/>
    <w:rsid w:val="0027238E"/>
  </w:style>
  <w:style w:type="paragraph" w:styleId="a5">
    <w:name w:val="List Paragraph"/>
    <w:basedOn w:val="a"/>
    <w:uiPriority w:val="34"/>
    <w:qFormat/>
    <w:rsid w:val="0027238E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styleId="a6">
    <w:name w:val="Table Grid"/>
    <w:basedOn w:val="a1"/>
    <w:uiPriority w:val="39"/>
    <w:rsid w:val="002723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A31F9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A31F9C"/>
    <w:rPr>
      <w:kern w:val="2"/>
      <w:sz w:val="21"/>
    </w:rPr>
  </w:style>
  <w:style w:type="paragraph" w:styleId="a9">
    <w:name w:val="footer"/>
    <w:basedOn w:val="a"/>
    <w:link w:val="aa"/>
    <w:uiPriority w:val="99"/>
    <w:unhideWhenUsed/>
    <w:rsid w:val="00A31F9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A31F9C"/>
    <w:rPr>
      <w:kern w:val="2"/>
      <w:sz w:val="21"/>
    </w:rPr>
  </w:style>
  <w:style w:type="character" w:customStyle="1" w:styleId="30">
    <w:name w:val="見出し 3 (文字)"/>
    <w:basedOn w:val="a0"/>
    <w:link w:val="3"/>
    <w:uiPriority w:val="9"/>
    <w:rsid w:val="00381B66"/>
    <w:rPr>
      <w:rFonts w:asciiTheme="majorHAnsi" w:eastAsiaTheme="majorEastAsia" w:hAnsiTheme="majorHAnsi" w:cstheme="majorBidi"/>
      <w:kern w:val="2"/>
      <w:sz w:val="21"/>
    </w:rPr>
  </w:style>
  <w:style w:type="character" w:customStyle="1" w:styleId="40">
    <w:name w:val="見出し 4 (文字)"/>
    <w:basedOn w:val="a0"/>
    <w:link w:val="4"/>
    <w:uiPriority w:val="9"/>
    <w:rsid w:val="00381B66"/>
    <w:rPr>
      <w:b/>
      <w:bCs/>
      <w:kern w:val="2"/>
      <w:sz w:val="21"/>
    </w:rPr>
  </w:style>
  <w:style w:type="table" w:styleId="1">
    <w:name w:val="Plain Table 1"/>
    <w:basedOn w:val="a1"/>
    <w:uiPriority w:val="41"/>
    <w:rsid w:val="0062379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50</Words>
  <Characters>859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「動機づけ面接」資格2級　認定試験のお知らせ</vt:lpstr>
      <vt:lpstr>「動機づけ面接」資格2級　認定試験のお知らせ</vt:lpstr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動機づけ面接」資格2級　認定試験のお知らせ</dc:title>
  <dc:subject/>
  <dc:creator>EHL</dc:creator>
  <cp:keywords/>
  <cp:lastModifiedBy>淳司 今井</cp:lastModifiedBy>
  <cp:revision>48</cp:revision>
  <cp:lastPrinted>2013-11-05T05:45:00Z</cp:lastPrinted>
  <dcterms:created xsi:type="dcterms:W3CDTF">2021-02-19T03:33:00Z</dcterms:created>
  <dcterms:modified xsi:type="dcterms:W3CDTF">2023-07-31T10:06:00Z</dcterms:modified>
</cp:coreProperties>
</file>